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eld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Board of Trustees</w:t>
      </w:r>
    </w:p>
    <w:p>
      <w:pPr>
        <w:pStyle w:val="BodyText"/>
      </w:pPr>
      <w:r>
        <w:t xml:space="preserve">Cape Town Welding Excellence Scholarship Fund</w:t>
      </w:r>
    </w:p>
    <w:p>
      <w:pPr>
        <w:pStyle w:val="BodyText"/>
      </w:pPr>
      <w:r>
        <w:t xml:space="preserve">15 Greenmarket Square, Cape Town, Western Cape 8001</w:t>
      </w:r>
    </w:p>
    <w:bookmarkStart w:id="20" w:name="X35ad5073a2cccb19a78acaaea8ad4f82f07eef5"/>
    <w:p>
      <w:pPr>
        <w:pStyle w:val="Heading2"/>
      </w:pPr>
      <w:r>
        <w:t xml:space="preserve">Subject: Application for Full Bursary to Pursue Advanced Welding Certification at City of Cape Town College</w:t>
      </w:r>
    </w:p>
    <w:p>
      <w:pPr>
        <w:pStyle w:val="FirstParagraph"/>
      </w:pPr>
      <w:r>
        <w:t xml:space="preserve">To the Esteemed Members of the Scholarship Committee,</w:t>
      </w:r>
    </w:p>
    <w:p>
      <w:pPr>
        <w:pStyle w:val="BodyText"/>
      </w:pPr>
      <w:r>
        <w:t xml:space="preserve">It is with profound respect for South Africa’s industrial heritage and unwavering commitment to empowering our communities that I submit this application for the Cape Town Welding Excellence Scholarship. As a resident of Khayelitsha—a vibrant township on the outskirts of Cape Town—I have witnessed firsthand how skilled trades like welding serve as vital engines for economic mobility in our nation. This scholarship represents not merely financial assistance, but a pivotal investment in my ability to contribute meaningfully to South Africa’s infrastructure development and job creation ecosystem right here in Cape Town.</w:t>
      </w:r>
    </w:p>
    <w:p>
      <w:pPr>
        <w:pStyle w:val="BodyText"/>
      </w:pPr>
      <w:r>
        <w:t xml:space="preserve">My journey toward becoming a certified welder began during my high school years at Khayelitsha High School, where I worked part-time as a laborer on construction sites. I was immediately captivated by the precision and artistry of welding—how molten metal coalesces into steel structures that shape our cities. While working alongside skilled artisans at the V&amp;A Waterfront construction projects in 2021, I observed how welders are indispensable to Cape Town’s maritime industry, repairing cargo ships at the Port of Cape Town and constructing renewable energy infrastructure. This ignited a purpose: I resolved to master this craft not just for personal advancement, but to address South Africa’s critical shortage of certified welders. According to the Department of Higher Education, 32% of engineering graduates in the Western Cape remain unemployed within six months, while skilled welding roles go unfilled due to inadequate training pipelines—precisely why initiatives like your scholarship are urgently needed.</w:t>
      </w:r>
    </w:p>
    <w:p>
      <w:pPr>
        <w:pStyle w:val="BodyText"/>
      </w:pPr>
      <w:r>
        <w:t xml:space="preserve">I am now applying for the Advanced Welding Technology Diploma at City of Cape Town College (CCTC), a nationally accredited program with strong industry partnerships including Transnet Engineering and Western Cape’s Infrastructure Development Agency. This 18-month course will equip me with proficiency in TIG, MIG, and structural welding—skills directly aligned with Cape Town’s development priorities. The program’s curriculum includes mandatory workplace experience at local manufacturers like Bosch Rexroth (Cape Town) and Dube TradePort South Africa, ensuring I graduate as a job-ready professional. However, as the eldest child of a single mother working two minimum-wage jobs to support our family of five in the Khayelitsha township, I cannot afford the R28,500 annual fee without financial assistance. My father’s small-scale welding business (which employs three neighbors) has been my inspiration—yet we lack access to formal certification. This scholarship would be transformative.</w:t>
      </w:r>
    </w:p>
    <w:p>
      <w:pPr>
        <w:pStyle w:val="BodyText"/>
      </w:pPr>
      <w:r>
        <w:t xml:space="preserve">My motivation extends beyond personal gain. Cape Town faces urgent infrastructure challenges: pothole-riddled roads, aging water systems, and the need for resilient public housing—all requiring skilled welders. In my community, 68% of youth aged 15–24 are unemployed (Stats SA, 2023), and I am determined to disrupt this cycle. With my certification from CCTC, I plan to establish a mobile welding service in Khayelitsha that provides affordable repairs for small businesses while offering apprenticeships to township youth. My vision aligns with Cape Town’s Municipal Strategic Plan 2016–2025, which prioritizes "skilled trades development" as a pillar of inclusive growth. I’ve already secured preliminary agreements with the Khayelitsha Community Development Forum to host our training hub—demonstrating my commitment to community impact.</w:t>
      </w:r>
    </w:p>
    <w:p>
      <w:pPr>
        <w:pStyle w:val="BodyText"/>
      </w:pPr>
      <w:r>
        <w:t xml:space="preserve">My academic record reflects this dedication: I maintained a 78% average in Mechanical Technology at Khayelitsha High School, earning distinction in practical assessments. During an internship at Cape Town’s Sishen Steel Works (2022), I demonstrated exceptional aptitude for safety protocols—critical given South Africa’s high workplace accident rate in construction. I also completed a free online AWS Certified Welder course via the National Skills Fund, achieving 92% in theoretical assessments. Yet, formal certification remains the barrier to advancing my career. Your scholarship would directly bridge this gap while supporting South Africa’s broader goal of reducing skilled trade unemployment by 15% by 2030 (National Development Plan).</w:t>
      </w:r>
    </w:p>
    <w:p>
      <w:pPr>
        <w:pStyle w:val="BodyText"/>
      </w:pPr>
      <w:r>
        <w:t xml:space="preserve">Cape Town is more than a city to me—it is the landscape where I see opportunity crystallizing. The Cape Town International Airport expansion, the City’s Green Energy Corridor project, and the revitalization of Woodstock’s industrial zones all demand certified welders. By funding my training, you are investing in a future where South African youth like myself can build their own livelihoods without leaving our communities. I have attached my academic transcripts, employer references from Transnet Engineering (where I shadowed for 120 hours), and a letter of admission from City of Cape Town College to support this application.</w:t>
      </w:r>
    </w:p>
    <w:p>
      <w:pPr>
        <w:pStyle w:val="BodyText"/>
      </w:pPr>
      <w:r>
        <w:t xml:space="preserve">I recognize that the Cape Town Welding Excellence Scholarship has a legacy of transforming lives across the Western Cape since 2015. In that time, it has supported 47 welders who now work at major projects like the N2 Toll Road upgrade and the Table Mountain Aerial Cableway reconstruction—projects I aspire to join. My ambition is not merely to be a welder, but to become part of Cape Town’s legacy of excellence in craftsmanship—a legacy that builds not just structures, but dignity.</w:t>
      </w:r>
    </w:p>
    <w:p>
      <w:pPr>
        <w:pStyle w:val="BodyText"/>
      </w:pPr>
      <w:r>
        <w:t xml:space="preserve">Thank you for considering my application. I welcome the opportunity to discuss how my skills and vision align with your mission. I am available for an interview at your earliest convenience and can be reached via email (mthembu.k@students.cctc.ac.za) or phone (+27 76 823 4561). As a future contributor to Cape Town’s economic fabric, I pledge to uphold the highest standards of integrity, skill, and community commitment that your scholarship represents.</w:t>
      </w:r>
    </w:p>
    <w:p>
      <w:pPr>
        <w:pStyle w:val="BodyText"/>
      </w:pPr>
      <w:r>
        <w:t xml:space="preserve">Respectfully submitted,</w:t>
      </w:r>
    </w:p>
    <w:p>
      <w:pPr>
        <w:pStyle w:val="BodyText"/>
      </w:pPr>
      <w:r>
        <w:t xml:space="preserve">Kofi Mthembu</w:t>
      </w:r>
    </w:p>
    <w:p>
      <w:pPr>
        <w:pStyle w:val="BodyText"/>
      </w:pPr>
      <w:r>
        <w:t xml:space="preserve">Khayelitsha, Cape Town, Western Cape</w:t>
      </w:r>
    </w:p>
    <w:p>
      <w:pPr>
        <w:pStyle w:val="BodyText"/>
      </w:pPr>
      <w:r>
        <w:t xml:space="preserve">Application ID: CTWELD2023-987</w:t>
      </w:r>
    </w:p>
    <w:p>
      <w:pPr>
        <w:pStyle w:val="BodyText"/>
      </w:pPr>
      <w:r>
        <w:rPr>
          <w:bCs/>
          <w:b/>
        </w:rPr>
        <w:t xml:space="preserve">Attachments:</w:t>
      </w:r>
    </w:p>
    <w:p>
      <w:pPr>
        <w:numPr>
          <w:ilvl w:val="0"/>
          <w:numId w:val="1001"/>
        </w:numPr>
        <w:pStyle w:val="Compact"/>
      </w:pPr>
      <w:r>
        <w:t xml:space="preserve">Academic Transcripts (Khayelitsha High School)</w:t>
      </w:r>
    </w:p>
    <w:p>
      <w:pPr>
        <w:numPr>
          <w:ilvl w:val="0"/>
          <w:numId w:val="1001"/>
        </w:numPr>
        <w:pStyle w:val="Compact"/>
      </w:pPr>
      <w:r>
        <w:t xml:space="preserve">Employer Reference Letter – Transnet Engineering</w:t>
      </w:r>
    </w:p>
    <w:p>
      <w:pPr>
        <w:numPr>
          <w:ilvl w:val="0"/>
          <w:numId w:val="1001"/>
        </w:numPr>
        <w:pStyle w:val="Compact"/>
      </w:pPr>
      <w:r>
        <w:t xml:space="preserve">CCTC Admission Letter</w:t>
      </w:r>
    </w:p>
    <w:p>
      <w:pPr>
        <w:numPr>
          <w:ilvl w:val="0"/>
          <w:numId w:val="1001"/>
        </w:numPr>
        <w:pStyle w:val="Compact"/>
      </w:pPr>
      <w:r>
        <w:t xml:space="preserve">National Skills Fund AWS Certification Proof</w:t>
      </w:r>
    </w:p>
    <w:p>
      <w:pPr>
        <w:pStyle w:val="FirstParagraph"/>
      </w:pPr>
      <w:r>
        <w:t xml:space="preserve">"Welding is not merely joining metal—it is forging the foundation of our future." – Cape Town Welding Excellence Scholarship Mot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Welder - Cape Town, South Africa</dc:title>
  <dc:creator/>
  <dc:language>en</dc:language>
  <cp:keywords/>
  <dcterms:created xsi:type="dcterms:W3CDTF">2025-12-10T13:25:39Z</dcterms:created>
  <dcterms:modified xsi:type="dcterms:W3CDTF">2025-12-10T13:25:39Z</dcterms:modified>
</cp:coreProperties>
</file>

<file path=docProps/custom.xml><?xml version="1.0" encoding="utf-8"?>
<Properties xmlns="http://schemas.openxmlformats.org/officeDocument/2006/custom-properties" xmlns:vt="http://schemas.openxmlformats.org/officeDocument/2006/docPropsVTypes"/>
</file>